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90144" w14:textId="35BB978F" w:rsidR="00AA2A97" w:rsidRPr="00D34CE8" w:rsidRDefault="00023C24" w:rsidP="00D96129">
      <w:pPr>
        <w:jc w:val="left"/>
        <w:rPr>
          <w:rFonts w:ascii="Times New Roman" w:hAnsi="Times New Roman" w:cs="Times New Roman"/>
          <w:b/>
          <w:bCs/>
          <w:szCs w:val="21"/>
        </w:rPr>
      </w:pPr>
      <w:r w:rsidRPr="00D96129">
        <w:rPr>
          <w:rFonts w:ascii="Times New Roman" w:hAnsi="Times New Roman" w:cs="Times New Roman"/>
          <w:szCs w:val="21"/>
        </w:rPr>
        <w:t xml:space="preserve">Customer, </w:t>
      </w:r>
      <w:r w:rsidR="008E727E" w:rsidRPr="00D96129">
        <w:rPr>
          <w:rFonts w:ascii="Times New Roman" w:hAnsi="Times New Roman" w:cs="Times New Roman"/>
          <w:szCs w:val="21"/>
        </w:rPr>
        <w:t>Consultant, Sales, Advisor, Agent, personal, banker</w:t>
      </w:r>
      <w:r w:rsidR="00C4460D" w:rsidRPr="00D96129">
        <w:rPr>
          <w:rFonts w:ascii="Times New Roman" w:hAnsi="Times New Roman" w:cs="Times New Roman"/>
          <w:szCs w:val="21"/>
        </w:rPr>
        <w:t>, service, client</w:t>
      </w:r>
      <w:r w:rsidR="003745CF" w:rsidRPr="00D96129">
        <w:rPr>
          <w:rFonts w:ascii="Times New Roman" w:hAnsi="Times New Roman" w:cs="Times New Roman"/>
          <w:szCs w:val="21"/>
        </w:rPr>
        <w:t>, gestor</w:t>
      </w:r>
      <w:r w:rsidR="000F20F0" w:rsidRPr="00D96129">
        <w:rPr>
          <w:rFonts w:ascii="Times New Roman" w:hAnsi="Times New Roman" w:cs="Times New Roman"/>
          <w:szCs w:val="21"/>
        </w:rPr>
        <w:t>, clientèle</w:t>
      </w:r>
      <w:r w:rsidR="008E727E" w:rsidRPr="00D96129">
        <w:rPr>
          <w:rFonts w:ascii="Times New Roman" w:hAnsi="Times New Roman" w:cs="Times New Roman"/>
          <w:szCs w:val="21"/>
        </w:rPr>
        <w:t xml:space="preserve"> </w:t>
      </w:r>
      <w:r w:rsidR="00047524" w:rsidRPr="00D96129">
        <w:rPr>
          <w:rFonts w:ascii="Times New Roman" w:hAnsi="Times New Roman" w:cs="Times New Roman"/>
          <w:szCs w:val="21"/>
        </w:rPr>
        <w:t xml:space="preserve">planner, private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 xml:space="preserve">Cashier, Realtor, </w:t>
      </w:r>
      <w:proofErr w:type="spellStart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Adviseur</w:t>
      </w:r>
      <w:proofErr w:type="spellEnd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, CSR, Solutions, Crew, Preservation</w:t>
      </w:r>
      <w:r w:rsidR="00047524" w:rsidRPr="00D96129">
        <w:rPr>
          <w:rFonts w:ascii="Times New Roman" w:hAnsi="Times New Roman" w:cs="Times New Roman"/>
          <w:szCs w:val="21"/>
        </w:rPr>
        <w:t xml:space="preserve"> </w:t>
      </w:r>
      <w:r w:rsidR="008E727E" w:rsidRPr="00D96129">
        <w:rPr>
          <w:rFonts w:ascii="Times New Roman" w:hAnsi="Times New Roman" w:cs="Times New Roman"/>
          <w:szCs w:val="21"/>
        </w:rPr>
        <w:t>=</w:t>
      </w:r>
      <w:bookmarkStart w:id="0" w:name="_Hlk157633194"/>
      <w:r w:rsidR="008E727E" w:rsidRPr="00D96129">
        <w:rPr>
          <w:rFonts w:ascii="Times New Roman" w:hAnsi="Times New Roman" w:cs="Times New Roman"/>
          <w:szCs w:val="21"/>
        </w:rPr>
        <w:t xml:space="preserve"> </w:t>
      </w:r>
      <w:bookmarkStart w:id="1" w:name="_Hlk157633137"/>
      <w:r w:rsidR="008E727E" w:rsidRPr="00D34CE8">
        <w:rPr>
          <w:rFonts w:ascii="Times New Roman" w:hAnsi="Times New Roman" w:cs="Times New Roman"/>
          <w:b/>
          <w:bCs/>
          <w:szCs w:val="21"/>
        </w:rPr>
        <w:t>Customer Service</w:t>
      </w:r>
      <w:bookmarkEnd w:id="0"/>
      <w:bookmarkEnd w:id="1"/>
    </w:p>
    <w:p w14:paraId="78B699AC" w14:textId="09FAE73A" w:rsidR="008E727E" w:rsidRPr="00D34CE8" w:rsidRDefault="008E727E" w:rsidP="00D96129">
      <w:pPr>
        <w:jc w:val="left"/>
        <w:rPr>
          <w:rFonts w:ascii="Times New Roman" w:hAnsi="Times New Roman" w:cs="Times New Roman"/>
          <w:b/>
          <w:bCs/>
          <w:szCs w:val="21"/>
        </w:rPr>
      </w:pPr>
      <w:r w:rsidRPr="00D96129">
        <w:rPr>
          <w:rFonts w:ascii="Times New Roman" w:hAnsi="Times New Roman" w:cs="Times New Roman"/>
          <w:szCs w:val="21"/>
        </w:rPr>
        <w:t>Analyst</w:t>
      </w:r>
      <w:r w:rsidR="00047524" w:rsidRPr="00D96129">
        <w:rPr>
          <w:rFonts w:ascii="Times New Roman" w:hAnsi="Times New Roman" w:cs="Times New Roman"/>
          <w:szCs w:val="21"/>
        </w:rPr>
        <w:t xml:space="preserve">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>Audit, Auditor</w:t>
      </w:r>
      <w:r w:rsidRPr="00D96129">
        <w:rPr>
          <w:rFonts w:ascii="Times New Roman" w:hAnsi="Times New Roman" w:cs="Times New Roman"/>
          <w:szCs w:val="21"/>
        </w:rPr>
        <w:t xml:space="preserve"> = </w:t>
      </w:r>
      <w:r w:rsidRPr="00D34CE8">
        <w:rPr>
          <w:rFonts w:ascii="Times New Roman" w:hAnsi="Times New Roman" w:cs="Times New Roman"/>
          <w:b/>
          <w:bCs/>
          <w:szCs w:val="21"/>
        </w:rPr>
        <w:t>Marketing</w:t>
      </w:r>
    </w:p>
    <w:p w14:paraId="1CA10092" w14:textId="49B722F1" w:rsidR="008E727E" w:rsidRPr="00D96129" w:rsidRDefault="008E727E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>Director, president</w:t>
      </w:r>
      <w:r w:rsidR="0033608F" w:rsidRPr="00D96129">
        <w:rPr>
          <w:rFonts w:ascii="Times New Roman" w:hAnsi="Times New Roman" w:cs="Times New Roman"/>
          <w:szCs w:val="21"/>
        </w:rPr>
        <w:t xml:space="preserve">, </w:t>
      </w:r>
      <w:proofErr w:type="spellStart"/>
      <w:r w:rsidR="0033608F" w:rsidRPr="00D96129">
        <w:rPr>
          <w:rFonts w:ascii="Times New Roman" w:hAnsi="Times New Roman" w:cs="Times New Roman"/>
          <w:szCs w:val="21"/>
        </w:rPr>
        <w:t>vp</w:t>
      </w:r>
      <w:proofErr w:type="spellEnd"/>
      <w:r w:rsidR="00047524" w:rsidRPr="00D96129">
        <w:rPr>
          <w:rFonts w:ascii="Times New Roman" w:hAnsi="Times New Roman" w:cs="Times New Roman"/>
          <w:szCs w:val="21"/>
        </w:rPr>
        <w:t xml:space="preserve">, </w:t>
      </w:r>
      <w:proofErr w:type="spellStart"/>
      <w:r w:rsidR="00047524" w:rsidRPr="00D96129">
        <w:rPr>
          <w:rFonts w:ascii="Times New Roman" w:hAnsi="Times New Roman" w:cs="Times New Roman"/>
          <w:szCs w:val="21"/>
        </w:rPr>
        <w:t>svp</w:t>
      </w:r>
      <w:proofErr w:type="spellEnd"/>
      <w:r w:rsidR="00047524" w:rsidRPr="00D96129">
        <w:rPr>
          <w:rFonts w:ascii="Times New Roman" w:hAnsi="Times New Roman" w:cs="Times New Roman"/>
          <w:szCs w:val="21"/>
        </w:rPr>
        <w:t xml:space="preserve">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 xml:space="preserve">Partner, Administrative, Officer, Eno, </w:t>
      </w:r>
      <w:proofErr w:type="spellStart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Administrativo</w:t>
      </w:r>
      <w:proofErr w:type="spellEnd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, Authorized, Recruiter</w:t>
      </w:r>
      <w:r w:rsidRPr="00D96129">
        <w:rPr>
          <w:rFonts w:ascii="Times New Roman" w:hAnsi="Times New Roman" w:cs="Times New Roman"/>
          <w:szCs w:val="21"/>
        </w:rPr>
        <w:t xml:space="preserve"> = </w:t>
      </w:r>
      <w:bookmarkStart w:id="2" w:name="_Hlk157630350"/>
      <w:r w:rsidRPr="00D34CE8">
        <w:rPr>
          <w:rFonts w:ascii="Times New Roman" w:hAnsi="Times New Roman" w:cs="Times New Roman"/>
          <w:b/>
          <w:bCs/>
          <w:szCs w:val="21"/>
        </w:rPr>
        <w:t>Administration</w:t>
      </w:r>
      <w:bookmarkEnd w:id="2"/>
    </w:p>
    <w:p w14:paraId="6EC74E4B" w14:textId="765E61C9" w:rsidR="008E727E" w:rsidRPr="00D96129" w:rsidRDefault="008E727E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 xml:space="preserve">Claims = </w:t>
      </w:r>
      <w:r w:rsidRPr="00D34CE8">
        <w:rPr>
          <w:rFonts w:ascii="Times New Roman" w:hAnsi="Times New Roman" w:cs="Times New Roman"/>
          <w:b/>
          <w:bCs/>
          <w:szCs w:val="21"/>
        </w:rPr>
        <w:t>Claims</w:t>
      </w:r>
    </w:p>
    <w:p w14:paraId="5A92A52A" w14:textId="144B1E7E" w:rsidR="008E727E" w:rsidRPr="00D96129" w:rsidRDefault="008E727E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>Finance, teller</w:t>
      </w:r>
      <w:r w:rsidR="00C4460D" w:rsidRPr="00D96129">
        <w:rPr>
          <w:rFonts w:ascii="Times New Roman" w:hAnsi="Times New Roman" w:cs="Times New Roman"/>
          <w:szCs w:val="21"/>
        </w:rPr>
        <w:t>, accountant</w:t>
      </w:r>
      <w:r w:rsidR="009435BA" w:rsidRPr="00D96129">
        <w:rPr>
          <w:rFonts w:ascii="Times New Roman" w:hAnsi="Times New Roman" w:cs="Times New Roman"/>
          <w:szCs w:val="21"/>
        </w:rPr>
        <w:t>, fund</w:t>
      </w:r>
      <w:r w:rsidR="00F2740B" w:rsidRPr="00D96129">
        <w:rPr>
          <w:rFonts w:ascii="Times New Roman" w:hAnsi="Times New Roman" w:cs="Times New Roman"/>
          <w:szCs w:val="21"/>
        </w:rPr>
        <w:t xml:space="preserve">, </w:t>
      </w:r>
      <w:proofErr w:type="spellStart"/>
      <w:r w:rsidR="00F2740B" w:rsidRPr="00D96129">
        <w:rPr>
          <w:rFonts w:ascii="Times New Roman" w:hAnsi="Times New Roman" w:cs="Times New Roman"/>
          <w:szCs w:val="21"/>
        </w:rPr>
        <w:t>financiero</w:t>
      </w:r>
      <w:proofErr w:type="spellEnd"/>
      <w:r w:rsidR="00047524" w:rsidRPr="00D96129">
        <w:rPr>
          <w:rFonts w:ascii="Times New Roman" w:hAnsi="Times New Roman" w:cs="Times New Roman"/>
          <w:szCs w:val="21"/>
        </w:rPr>
        <w:t xml:space="preserve">, </w:t>
      </w:r>
      <w:proofErr w:type="spellStart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Conseiller</w:t>
      </w:r>
      <w:proofErr w:type="spellEnd"/>
      <w:r w:rsidR="00047524" w:rsidRPr="00D96129">
        <w:rPr>
          <w:rFonts w:ascii="Times New Roman" w:eastAsia="宋体" w:hAnsi="Times New Roman" w:cs="Times New Roman"/>
          <w:kern w:val="0"/>
          <w:szCs w:val="21"/>
        </w:rPr>
        <w:t xml:space="preserve">, Fraud, Underwriter, Mortgage, Credit, </w:t>
      </w:r>
      <w:proofErr w:type="spellStart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Financiero</w:t>
      </w:r>
      <w:proofErr w:type="spellEnd"/>
      <w:r w:rsidR="00047524" w:rsidRPr="00D96129">
        <w:rPr>
          <w:rFonts w:ascii="Times New Roman" w:eastAsia="宋体" w:hAnsi="Times New Roman" w:cs="Times New Roman"/>
          <w:kern w:val="0"/>
          <w:szCs w:val="21"/>
        </w:rPr>
        <w:t xml:space="preserve">, Paraplanner, Assurance, Brokerage, Foreclosure, Document </w:t>
      </w:r>
      <w:r w:rsidRPr="00D96129">
        <w:rPr>
          <w:rFonts w:ascii="Times New Roman" w:hAnsi="Times New Roman" w:cs="Times New Roman"/>
          <w:szCs w:val="21"/>
        </w:rPr>
        <w:t>=</w:t>
      </w:r>
      <w:r w:rsidRPr="00D34CE8">
        <w:rPr>
          <w:rFonts w:ascii="Times New Roman" w:hAnsi="Times New Roman" w:cs="Times New Roman"/>
          <w:b/>
          <w:bCs/>
          <w:szCs w:val="21"/>
        </w:rPr>
        <w:t xml:space="preserve"> Finance</w:t>
      </w:r>
    </w:p>
    <w:p w14:paraId="360D7D92" w14:textId="3F8DC8C5" w:rsidR="008E727E" w:rsidRPr="00D96129" w:rsidRDefault="009435BA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>Software</w:t>
      </w:r>
      <w:r w:rsidR="00F2740B" w:rsidRPr="00D96129">
        <w:rPr>
          <w:rFonts w:ascii="Times New Roman" w:hAnsi="Times New Roman" w:cs="Times New Roman"/>
          <w:szCs w:val="21"/>
        </w:rPr>
        <w:t>, engineer</w:t>
      </w:r>
      <w:r w:rsidR="00F87631" w:rsidRPr="00D96129">
        <w:rPr>
          <w:rFonts w:ascii="Times New Roman" w:hAnsi="Times New Roman" w:cs="Times New Roman"/>
          <w:szCs w:val="21"/>
        </w:rPr>
        <w:t>, technology</w:t>
      </w:r>
      <w:r w:rsidR="005D7364" w:rsidRPr="00D96129">
        <w:rPr>
          <w:rFonts w:ascii="Times New Roman" w:hAnsi="Times New Roman" w:cs="Times New Roman"/>
          <w:szCs w:val="21"/>
        </w:rPr>
        <w:t>, developer</w:t>
      </w:r>
      <w:r w:rsidR="000F20F0" w:rsidRPr="00D96129">
        <w:rPr>
          <w:rFonts w:ascii="Times New Roman" w:hAnsi="Times New Roman" w:cs="Times New Roman"/>
          <w:szCs w:val="21"/>
        </w:rPr>
        <w:t>, programmer</w:t>
      </w:r>
      <w:r w:rsidR="00047524" w:rsidRPr="00D96129">
        <w:rPr>
          <w:rFonts w:ascii="Times New Roman" w:hAnsi="Times New Roman" w:cs="Times New Roman"/>
          <w:szCs w:val="21"/>
        </w:rPr>
        <w:t xml:space="preserve">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>Application, Specialist, development,</w:t>
      </w:r>
      <w:r w:rsidRPr="00D96129">
        <w:rPr>
          <w:rFonts w:ascii="Times New Roman" w:hAnsi="Times New Roman" w:cs="Times New Roman"/>
          <w:szCs w:val="21"/>
        </w:rPr>
        <w:t xml:space="preserve"> </w:t>
      </w:r>
      <w:r w:rsidR="00047524" w:rsidRPr="00D96129">
        <w:rPr>
          <w:rFonts w:ascii="Times New Roman" w:hAnsi="Times New Roman" w:cs="Times New Roman"/>
          <w:szCs w:val="21"/>
        </w:rPr>
        <w:t xml:space="preserve">Project, Analyst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>Process, AML, Data, Technical</w:t>
      </w:r>
      <w:r w:rsidR="00047524" w:rsidRPr="00D96129">
        <w:rPr>
          <w:rFonts w:ascii="Times New Roman" w:hAnsi="Times New Roman" w:cs="Times New Roman"/>
          <w:szCs w:val="21"/>
        </w:rPr>
        <w:t xml:space="preserve"> </w:t>
      </w:r>
      <w:r w:rsidRPr="00D96129">
        <w:rPr>
          <w:rFonts w:ascii="Times New Roman" w:hAnsi="Times New Roman" w:cs="Times New Roman"/>
          <w:szCs w:val="21"/>
        </w:rPr>
        <w:t xml:space="preserve">= </w:t>
      </w:r>
      <w:r w:rsidRPr="00D34CE8">
        <w:rPr>
          <w:rFonts w:ascii="Times New Roman" w:hAnsi="Times New Roman" w:cs="Times New Roman"/>
          <w:b/>
          <w:bCs/>
          <w:szCs w:val="21"/>
        </w:rPr>
        <w:t>IT</w:t>
      </w:r>
    </w:p>
    <w:p w14:paraId="16989BCB" w14:textId="5A6C04CE" w:rsidR="00CE1731" w:rsidRPr="00D96129" w:rsidRDefault="00CE1731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>Intern, trainee</w:t>
      </w:r>
      <w:r w:rsidR="0066780D" w:rsidRPr="00D96129">
        <w:rPr>
          <w:rFonts w:ascii="Times New Roman" w:hAnsi="Times New Roman" w:cs="Times New Roman"/>
          <w:szCs w:val="21"/>
        </w:rPr>
        <w:t>, assistant</w:t>
      </w:r>
      <w:r w:rsidR="000F20F0" w:rsidRPr="00D96129">
        <w:rPr>
          <w:rFonts w:ascii="Times New Roman" w:hAnsi="Times New Roman" w:cs="Times New Roman"/>
          <w:szCs w:val="21"/>
        </w:rPr>
        <w:t xml:space="preserve">, </w:t>
      </w:r>
      <w:proofErr w:type="spellStart"/>
      <w:r w:rsidR="000F20F0" w:rsidRPr="00D96129">
        <w:rPr>
          <w:rFonts w:ascii="Times New Roman" w:hAnsi="Times New Roman" w:cs="Times New Roman"/>
          <w:szCs w:val="21"/>
        </w:rPr>
        <w:t>auxiliaire</w:t>
      </w:r>
      <w:proofErr w:type="spellEnd"/>
      <w:r w:rsidR="00047524" w:rsidRPr="00D96129">
        <w:rPr>
          <w:rFonts w:ascii="Times New Roman" w:hAnsi="Times New Roman" w:cs="Times New Roman"/>
          <w:szCs w:val="21"/>
        </w:rPr>
        <w:t xml:space="preserve">, Probationary, Chargé </w:t>
      </w:r>
      <w:proofErr w:type="spellStart"/>
      <w:r w:rsidR="00047524" w:rsidRPr="00D96129">
        <w:rPr>
          <w:rFonts w:ascii="Times New Roman" w:hAnsi="Times New Roman" w:cs="Times New Roman"/>
          <w:szCs w:val="21"/>
        </w:rPr>
        <w:t>D'Affaires</w:t>
      </w:r>
      <w:proofErr w:type="spellEnd"/>
      <w:r w:rsidR="00047524" w:rsidRPr="00D96129">
        <w:rPr>
          <w:rFonts w:ascii="Times New Roman" w:hAnsi="Times New Roman" w:cs="Times New Roman"/>
          <w:szCs w:val="21"/>
        </w:rPr>
        <w:t xml:space="preserve">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 xml:space="preserve">Stagiaire, </w:t>
      </w:r>
      <w:proofErr w:type="spellStart"/>
      <w:r w:rsidR="00047524" w:rsidRPr="00D96129">
        <w:rPr>
          <w:rFonts w:ascii="Times New Roman" w:eastAsia="宋体" w:hAnsi="Times New Roman" w:cs="Times New Roman"/>
          <w:kern w:val="0"/>
          <w:szCs w:val="21"/>
        </w:rPr>
        <w:t>Estagiário</w:t>
      </w:r>
      <w:proofErr w:type="spellEnd"/>
      <w:r w:rsidRPr="00D96129">
        <w:rPr>
          <w:rFonts w:ascii="Times New Roman" w:hAnsi="Times New Roman" w:cs="Times New Roman"/>
          <w:szCs w:val="21"/>
        </w:rPr>
        <w:t xml:space="preserve"> --- </w:t>
      </w:r>
      <w:r w:rsidRPr="00D34CE8">
        <w:rPr>
          <w:rFonts w:ascii="Times New Roman" w:hAnsi="Times New Roman" w:cs="Times New Roman"/>
          <w:b/>
          <w:bCs/>
          <w:szCs w:val="21"/>
        </w:rPr>
        <w:t>intern</w:t>
      </w:r>
    </w:p>
    <w:p w14:paraId="5A25E3BE" w14:textId="518BAE3E" w:rsidR="00BE1BF8" w:rsidRPr="00D96129" w:rsidRDefault="007879F4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 xml:space="preserve">Agency, </w:t>
      </w:r>
      <w:r w:rsidR="00BE1BF8" w:rsidRPr="00D96129">
        <w:rPr>
          <w:rFonts w:ascii="Times New Roman" w:hAnsi="Times New Roman" w:cs="Times New Roman"/>
          <w:szCs w:val="21"/>
        </w:rPr>
        <w:t xml:space="preserve">Coordinator, </w:t>
      </w:r>
      <w:r w:rsidR="00023C24" w:rsidRPr="00D96129">
        <w:rPr>
          <w:rFonts w:ascii="Times New Roman" w:hAnsi="Times New Roman" w:cs="Times New Roman"/>
          <w:szCs w:val="21"/>
        </w:rPr>
        <w:t xml:space="preserve">associate, </w:t>
      </w:r>
      <w:r w:rsidR="00BE1BF8" w:rsidRPr="00D96129">
        <w:rPr>
          <w:rFonts w:ascii="Times New Roman" w:hAnsi="Times New Roman" w:cs="Times New Roman"/>
          <w:szCs w:val="21"/>
        </w:rPr>
        <w:t>Manager</w:t>
      </w:r>
      <w:r w:rsidR="005D7364" w:rsidRPr="00D96129">
        <w:rPr>
          <w:rFonts w:ascii="Times New Roman" w:hAnsi="Times New Roman" w:cs="Times New Roman"/>
          <w:szCs w:val="21"/>
        </w:rPr>
        <w:t>, supervisor</w:t>
      </w:r>
      <w:r w:rsidR="0033608F" w:rsidRPr="00D96129">
        <w:rPr>
          <w:rFonts w:ascii="Times New Roman" w:hAnsi="Times New Roman" w:cs="Times New Roman"/>
          <w:szCs w:val="21"/>
        </w:rPr>
        <w:t>,  </w:t>
      </w:r>
      <w:proofErr w:type="spellStart"/>
      <w:r w:rsidR="0033608F" w:rsidRPr="00D96129">
        <w:rPr>
          <w:rFonts w:ascii="Times New Roman" w:hAnsi="Times New Roman" w:cs="Times New Roman"/>
          <w:szCs w:val="21"/>
        </w:rPr>
        <w:t>d'agence</w:t>
      </w:r>
      <w:proofErr w:type="spellEnd"/>
      <w:r w:rsidR="00047524" w:rsidRPr="00D96129">
        <w:rPr>
          <w:rFonts w:ascii="Times New Roman" w:hAnsi="Times New Roman" w:cs="Times New Roman"/>
          <w:szCs w:val="21"/>
        </w:rPr>
        <w:t xml:space="preserve">, Leader, </w:t>
      </w:r>
      <w:r w:rsidR="00047524" w:rsidRPr="00D96129">
        <w:rPr>
          <w:rFonts w:ascii="Times New Roman" w:eastAsia="宋体" w:hAnsi="Times New Roman" w:cs="Times New Roman"/>
          <w:kern w:val="0"/>
          <w:szCs w:val="21"/>
        </w:rPr>
        <w:t>Store, Executive</w:t>
      </w:r>
      <w:r w:rsidR="00BE1BF8" w:rsidRPr="00D96129">
        <w:rPr>
          <w:rFonts w:ascii="Times New Roman" w:hAnsi="Times New Roman" w:cs="Times New Roman"/>
          <w:szCs w:val="21"/>
        </w:rPr>
        <w:t xml:space="preserve"> = </w:t>
      </w:r>
      <w:r w:rsidR="00BE1BF8" w:rsidRPr="00D34CE8">
        <w:rPr>
          <w:rFonts w:ascii="Times New Roman" w:hAnsi="Times New Roman" w:cs="Times New Roman"/>
          <w:b/>
          <w:bCs/>
          <w:szCs w:val="21"/>
        </w:rPr>
        <w:t>Manage</w:t>
      </w:r>
      <w:r w:rsidR="00047524" w:rsidRPr="00D34CE8">
        <w:rPr>
          <w:rFonts w:ascii="Times New Roman" w:hAnsi="Times New Roman" w:cs="Times New Roman"/>
          <w:b/>
          <w:bCs/>
          <w:szCs w:val="21"/>
        </w:rPr>
        <w:t>ment</w:t>
      </w:r>
    </w:p>
    <w:p w14:paraId="3067EC9F" w14:textId="1B6F4F7D" w:rsidR="007879F4" w:rsidRPr="00D96129" w:rsidRDefault="007879F4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 xml:space="preserve">Retired = </w:t>
      </w:r>
      <w:r w:rsidRPr="00D34CE8">
        <w:rPr>
          <w:rFonts w:ascii="Times New Roman" w:hAnsi="Times New Roman" w:cs="Times New Roman"/>
          <w:b/>
          <w:bCs/>
          <w:szCs w:val="21"/>
        </w:rPr>
        <w:t xml:space="preserve">retired </w:t>
      </w:r>
    </w:p>
    <w:p w14:paraId="7E9CD4EB" w14:textId="19C79E7A" w:rsidR="00F42706" w:rsidRPr="00D96129" w:rsidRDefault="00F42706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 xml:space="preserve">Loan = </w:t>
      </w:r>
      <w:r w:rsidRPr="00D34CE8">
        <w:rPr>
          <w:rFonts w:ascii="Times New Roman" w:hAnsi="Times New Roman" w:cs="Times New Roman"/>
          <w:b/>
          <w:bCs/>
          <w:szCs w:val="21"/>
        </w:rPr>
        <w:t>loan</w:t>
      </w:r>
    </w:p>
    <w:p w14:paraId="760C3DB4" w14:textId="48E42810" w:rsidR="00047524" w:rsidRPr="00D96129" w:rsidRDefault="00047524" w:rsidP="00D96129">
      <w:pPr>
        <w:jc w:val="left"/>
        <w:rPr>
          <w:rFonts w:ascii="Times New Roman" w:hAnsi="Times New Roman" w:cs="Times New Roman"/>
          <w:szCs w:val="21"/>
        </w:rPr>
      </w:pPr>
      <w:r w:rsidRPr="00D96129">
        <w:rPr>
          <w:rFonts w:ascii="Times New Roman" w:hAnsi="Times New Roman" w:cs="Times New Roman"/>
          <w:szCs w:val="21"/>
        </w:rPr>
        <w:t xml:space="preserve">Barista, </w:t>
      </w:r>
      <w:r w:rsidRPr="00D96129">
        <w:rPr>
          <w:rFonts w:ascii="Times New Roman" w:eastAsia="宋体" w:hAnsi="Times New Roman" w:cs="Times New Roman"/>
          <w:kern w:val="0"/>
          <w:szCs w:val="21"/>
        </w:rPr>
        <w:t>Sandwich, Driver, Package, Handler</w:t>
      </w:r>
      <w:r w:rsidRPr="00D96129">
        <w:rPr>
          <w:rFonts w:ascii="Times New Roman" w:hAnsi="Times New Roman" w:cs="Times New Roman"/>
          <w:szCs w:val="21"/>
        </w:rPr>
        <w:t xml:space="preserve"> =</w:t>
      </w:r>
      <w:r w:rsidRPr="00D34CE8">
        <w:rPr>
          <w:rFonts w:ascii="Times New Roman" w:hAnsi="Times New Roman" w:cs="Times New Roman"/>
          <w:b/>
          <w:bCs/>
          <w:szCs w:val="21"/>
        </w:rPr>
        <w:t xml:space="preserve"> Hospitality Services</w:t>
      </w:r>
    </w:p>
    <w:p w14:paraId="5703C40F" w14:textId="2416B066" w:rsidR="00D34CE8" w:rsidRDefault="00D34CE8" w:rsidP="008E727E">
      <w:pPr>
        <w:rPr>
          <w:noProof/>
        </w:rPr>
      </w:pPr>
    </w:p>
    <w:p w14:paraId="0804F35D" w14:textId="77777777" w:rsidR="00D34CE8" w:rsidRDefault="00D34CE8" w:rsidP="008E727E">
      <w:pPr>
        <w:rPr>
          <w:noProof/>
        </w:rPr>
      </w:pPr>
    </w:p>
    <w:p w14:paraId="279C0563" w14:textId="77777777" w:rsidR="00D34CE8" w:rsidRDefault="00D34CE8" w:rsidP="008E727E">
      <w:pPr>
        <w:rPr>
          <w:noProof/>
        </w:rPr>
      </w:pPr>
    </w:p>
    <w:p w14:paraId="0F494B5B" w14:textId="77777777" w:rsidR="00D34CE8" w:rsidRDefault="00D34CE8" w:rsidP="008E727E">
      <w:pPr>
        <w:rPr>
          <w:rFonts w:hint="eastAsia"/>
          <w:noProof/>
        </w:rPr>
      </w:pPr>
    </w:p>
    <w:p w14:paraId="150A570E" w14:textId="77777777" w:rsidR="00D34CE8" w:rsidRDefault="00D34CE8" w:rsidP="00D34CE8">
      <w:proofErr w:type="spellStart"/>
      <w:r>
        <w:t>keyword_dict</w:t>
      </w:r>
      <w:proofErr w:type="spellEnd"/>
      <w:r>
        <w:t xml:space="preserve"> = {</w:t>
      </w:r>
    </w:p>
    <w:p w14:paraId="48BA6384" w14:textId="77777777" w:rsidR="00D34CE8" w:rsidRDefault="00D34CE8" w:rsidP="00D34CE8">
      <w:r>
        <w:t xml:space="preserve">    "Customer Service": ["Customer", "Consultant", "Sales", "Advisor", "Agent", "personal banker", </w:t>
      </w:r>
    </w:p>
    <w:p w14:paraId="318897F8" w14:textId="77777777" w:rsidR="00D34CE8" w:rsidRDefault="00D34CE8" w:rsidP="00D34CE8">
      <w:r>
        <w:t xml:space="preserve">                         "service", "client", "gestor clientèle", "planner", "private", "Cashier", </w:t>
      </w:r>
    </w:p>
    <w:p w14:paraId="603AD6D7" w14:textId="77777777" w:rsidR="00D34CE8" w:rsidRDefault="00D34CE8" w:rsidP="00D34CE8">
      <w:r>
        <w:t xml:space="preserve">                         "Realtor", "</w:t>
      </w:r>
      <w:proofErr w:type="spellStart"/>
      <w:r>
        <w:t>Adviseur</w:t>
      </w:r>
      <w:proofErr w:type="spellEnd"/>
      <w:r>
        <w:t>", "CSR", "Solutions", "Crew", "Preservation"],</w:t>
      </w:r>
    </w:p>
    <w:p w14:paraId="4C50D676" w14:textId="77777777" w:rsidR="00D34CE8" w:rsidRDefault="00D34CE8" w:rsidP="00D34CE8">
      <w:r>
        <w:t xml:space="preserve">    "Marketing": ["Analyst", "Audit", "Auditor"],</w:t>
      </w:r>
    </w:p>
    <w:p w14:paraId="54405D55" w14:textId="77777777" w:rsidR="00D34CE8" w:rsidRDefault="00D34CE8" w:rsidP="00D34CE8">
      <w:r>
        <w:t xml:space="preserve">    "Administration": ["Director", "president", "</w:t>
      </w:r>
      <w:proofErr w:type="spellStart"/>
      <w:r>
        <w:t>vp</w:t>
      </w:r>
      <w:proofErr w:type="spellEnd"/>
      <w:r>
        <w:t>", "</w:t>
      </w:r>
      <w:proofErr w:type="spellStart"/>
      <w:r>
        <w:t>svp</w:t>
      </w:r>
      <w:proofErr w:type="spellEnd"/>
      <w:r>
        <w:t xml:space="preserve">", "Partner", "Administrative", "Officer", </w:t>
      </w:r>
    </w:p>
    <w:p w14:paraId="4449785F" w14:textId="77777777" w:rsidR="00D34CE8" w:rsidRDefault="00D34CE8" w:rsidP="00D34CE8">
      <w:r>
        <w:t xml:space="preserve">                       "Eno", "</w:t>
      </w:r>
      <w:proofErr w:type="spellStart"/>
      <w:r>
        <w:t>Administrativo</w:t>
      </w:r>
      <w:proofErr w:type="spellEnd"/>
      <w:r>
        <w:t>", "Authorized", "Recruiter"],</w:t>
      </w:r>
    </w:p>
    <w:p w14:paraId="519B9CF7" w14:textId="77777777" w:rsidR="00D34CE8" w:rsidRDefault="00D34CE8" w:rsidP="00D34CE8">
      <w:r>
        <w:t xml:space="preserve">    "Claims": ["Claims"],</w:t>
      </w:r>
    </w:p>
    <w:p w14:paraId="59E1A25F" w14:textId="77777777" w:rsidR="00D34CE8" w:rsidRDefault="00D34CE8" w:rsidP="00D34CE8">
      <w:r>
        <w:t xml:space="preserve">    "Finance": ["Finance", "teller", "accountant", "fund", "</w:t>
      </w:r>
      <w:proofErr w:type="spellStart"/>
      <w:r>
        <w:t>financiero</w:t>
      </w:r>
      <w:proofErr w:type="spellEnd"/>
      <w:r>
        <w:t>", "</w:t>
      </w:r>
      <w:proofErr w:type="spellStart"/>
      <w:r>
        <w:t>Conseiller</w:t>
      </w:r>
      <w:proofErr w:type="spellEnd"/>
      <w:r>
        <w:t xml:space="preserve">", "Fraud", </w:t>
      </w:r>
    </w:p>
    <w:p w14:paraId="401EECE8" w14:textId="77777777" w:rsidR="00D34CE8" w:rsidRDefault="00D34CE8" w:rsidP="00D34CE8">
      <w:r>
        <w:t xml:space="preserve">                "Underwriter", "Mortgage", "Credit", "</w:t>
      </w:r>
      <w:proofErr w:type="spellStart"/>
      <w:r>
        <w:t>Financiero</w:t>
      </w:r>
      <w:proofErr w:type="spellEnd"/>
      <w:r>
        <w:t xml:space="preserve">", "Paraplanner", "Assurance", </w:t>
      </w:r>
    </w:p>
    <w:p w14:paraId="7D734450" w14:textId="77777777" w:rsidR="00D34CE8" w:rsidRDefault="00D34CE8" w:rsidP="00D34CE8">
      <w:r>
        <w:t xml:space="preserve">                "Brokerage", "Foreclosure", "Document"],</w:t>
      </w:r>
    </w:p>
    <w:p w14:paraId="4A10AE91" w14:textId="77777777" w:rsidR="00D34CE8" w:rsidRDefault="00D34CE8" w:rsidP="00D34CE8">
      <w:r>
        <w:t xml:space="preserve">    "IT": ["Software", "engineer", "technology", "developer", "programmer", "Application", "Specialist", </w:t>
      </w:r>
    </w:p>
    <w:p w14:paraId="7D05D41A" w14:textId="77777777" w:rsidR="00D34CE8" w:rsidRDefault="00D34CE8" w:rsidP="00D34CE8">
      <w:r>
        <w:t xml:space="preserve">           "development", "Project", "Analyst", "Process", "AML", "Data", "Technical"],</w:t>
      </w:r>
    </w:p>
    <w:p w14:paraId="63A6EB12" w14:textId="77777777" w:rsidR="00D34CE8" w:rsidRDefault="00D34CE8" w:rsidP="00D34CE8">
      <w:r>
        <w:t xml:space="preserve">    "Intern": ["Intern", "trainee", "assistant", "</w:t>
      </w:r>
      <w:proofErr w:type="spellStart"/>
      <w:r>
        <w:t>auxiliaire</w:t>
      </w:r>
      <w:proofErr w:type="spellEnd"/>
      <w:r>
        <w:t xml:space="preserve">", "Probationary", "Chargé </w:t>
      </w:r>
      <w:proofErr w:type="spellStart"/>
      <w:r>
        <w:t>D'Affaires</w:t>
      </w:r>
      <w:proofErr w:type="spellEnd"/>
      <w:r>
        <w:t xml:space="preserve">", </w:t>
      </w:r>
    </w:p>
    <w:p w14:paraId="1594F4AC" w14:textId="77777777" w:rsidR="00D34CE8" w:rsidRDefault="00D34CE8" w:rsidP="00D34CE8">
      <w:r>
        <w:t xml:space="preserve">               "Stagiaire", "</w:t>
      </w:r>
      <w:proofErr w:type="spellStart"/>
      <w:r>
        <w:t>Estagiário</w:t>
      </w:r>
      <w:proofErr w:type="spellEnd"/>
      <w:r>
        <w:t>"],</w:t>
      </w:r>
    </w:p>
    <w:p w14:paraId="0E7B29E1" w14:textId="77777777" w:rsidR="00D34CE8" w:rsidRDefault="00D34CE8" w:rsidP="00D34CE8">
      <w:r>
        <w:t xml:space="preserve">    "Management": ["Agency", "Coordinator", "associate", "Manager", "supervisor", "</w:t>
      </w:r>
      <w:proofErr w:type="spellStart"/>
      <w:r>
        <w:t>d'agence</w:t>
      </w:r>
      <w:proofErr w:type="spellEnd"/>
      <w:r>
        <w:t xml:space="preserve">", "Leader", </w:t>
      </w:r>
    </w:p>
    <w:p w14:paraId="2602437A" w14:textId="77777777" w:rsidR="00D34CE8" w:rsidRDefault="00D34CE8" w:rsidP="00D34CE8">
      <w:r>
        <w:t xml:space="preserve">                   "Store", "Executive"],</w:t>
      </w:r>
    </w:p>
    <w:p w14:paraId="3FE375A3" w14:textId="77777777" w:rsidR="00D34CE8" w:rsidRDefault="00D34CE8" w:rsidP="00D34CE8">
      <w:r>
        <w:lastRenderedPageBreak/>
        <w:t xml:space="preserve">    "Retired": ["Retired"],</w:t>
      </w:r>
    </w:p>
    <w:p w14:paraId="1424D1A6" w14:textId="77777777" w:rsidR="00D34CE8" w:rsidRDefault="00D34CE8" w:rsidP="00D34CE8">
      <w:r>
        <w:t xml:space="preserve">    "Loan": ["Loan"],</w:t>
      </w:r>
    </w:p>
    <w:p w14:paraId="638B8234" w14:textId="77777777" w:rsidR="00D34CE8" w:rsidRDefault="00D34CE8" w:rsidP="00D34CE8">
      <w:r>
        <w:t xml:space="preserve">    "Hospitality Services": ["Barista", "Sandwich", "Driver", "Package", "Handler"]</w:t>
      </w:r>
    </w:p>
    <w:p w14:paraId="7A0EE7DE" w14:textId="77777777" w:rsidR="00D34CE8" w:rsidRDefault="00D34CE8" w:rsidP="00D34CE8">
      <w:r>
        <w:t>}</w:t>
      </w:r>
    </w:p>
    <w:p w14:paraId="0259E4BC" w14:textId="77777777" w:rsidR="00D34CE8" w:rsidRDefault="00D34CE8" w:rsidP="008E727E">
      <w:pPr>
        <w:rPr>
          <w:rFonts w:hint="eastAsia"/>
        </w:rPr>
      </w:pPr>
    </w:p>
    <w:sectPr w:rsidR="00D34CE8" w:rsidSect="00B738C5"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E4790" w14:textId="77777777" w:rsidR="00B738C5" w:rsidRDefault="00B738C5" w:rsidP="00CE1731">
      <w:r>
        <w:separator/>
      </w:r>
    </w:p>
  </w:endnote>
  <w:endnote w:type="continuationSeparator" w:id="0">
    <w:p w14:paraId="44DB2F53" w14:textId="77777777" w:rsidR="00B738C5" w:rsidRDefault="00B738C5" w:rsidP="00CE1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522D6" w14:textId="77777777" w:rsidR="00B738C5" w:rsidRDefault="00B738C5" w:rsidP="00CE1731">
      <w:r>
        <w:separator/>
      </w:r>
    </w:p>
  </w:footnote>
  <w:footnote w:type="continuationSeparator" w:id="0">
    <w:p w14:paraId="5671F047" w14:textId="77777777" w:rsidR="00B738C5" w:rsidRDefault="00B738C5" w:rsidP="00CE17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8432B"/>
    <w:multiLevelType w:val="hybridMultilevel"/>
    <w:tmpl w:val="6BDE7C3E"/>
    <w:lvl w:ilvl="0" w:tplc="AD4A8A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7524378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sjAxA7HMjU1MlHSUglOLizPz80AKTGoBbMl+1CwAAAA="/>
  </w:docVars>
  <w:rsids>
    <w:rsidRoot w:val="008E727E"/>
    <w:rsid w:val="00023C24"/>
    <w:rsid w:val="00037D2A"/>
    <w:rsid w:val="00047524"/>
    <w:rsid w:val="000C5CA8"/>
    <w:rsid w:val="000F20F0"/>
    <w:rsid w:val="00275610"/>
    <w:rsid w:val="0033608F"/>
    <w:rsid w:val="003745CF"/>
    <w:rsid w:val="0045269A"/>
    <w:rsid w:val="005D7364"/>
    <w:rsid w:val="0066780D"/>
    <w:rsid w:val="007879F4"/>
    <w:rsid w:val="008E727E"/>
    <w:rsid w:val="009435BA"/>
    <w:rsid w:val="00AA2A97"/>
    <w:rsid w:val="00B738C5"/>
    <w:rsid w:val="00BE1BF8"/>
    <w:rsid w:val="00C4460D"/>
    <w:rsid w:val="00CA4981"/>
    <w:rsid w:val="00CE1731"/>
    <w:rsid w:val="00D34CE8"/>
    <w:rsid w:val="00D44A6D"/>
    <w:rsid w:val="00D774E7"/>
    <w:rsid w:val="00D96129"/>
    <w:rsid w:val="00E62571"/>
    <w:rsid w:val="00F2740B"/>
    <w:rsid w:val="00F42706"/>
    <w:rsid w:val="00F54B7D"/>
    <w:rsid w:val="00F87631"/>
    <w:rsid w:val="00FB2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D7E322"/>
  <w15:chartTrackingRefBased/>
  <w15:docId w15:val="{70A587A2-C84A-415A-B747-53765EF9C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98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4981"/>
    <w:pPr>
      <w:widowControl w:val="0"/>
      <w:jc w:val="both"/>
    </w:pPr>
  </w:style>
  <w:style w:type="paragraph" w:styleId="Header">
    <w:name w:val="header"/>
    <w:basedOn w:val="Normal"/>
    <w:link w:val="HeaderChar"/>
    <w:uiPriority w:val="99"/>
    <w:unhideWhenUsed/>
    <w:rsid w:val="00CE173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E173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E173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E173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2</Pages>
  <Words>241</Words>
  <Characters>2201</Characters>
  <Application>Microsoft Office Word</Application>
  <DocSecurity>0</DocSecurity>
  <Lines>5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Peter</dc:creator>
  <cp:keywords/>
  <dc:description/>
  <cp:lastModifiedBy>Wei Peter</cp:lastModifiedBy>
  <cp:revision>6</cp:revision>
  <dcterms:created xsi:type="dcterms:W3CDTF">2024-01-30T22:47:00Z</dcterms:created>
  <dcterms:modified xsi:type="dcterms:W3CDTF">2024-02-01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58e1ac-1a7c-42f2-ab47-650160e57342</vt:lpwstr>
  </property>
</Properties>
</file>